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9B6C5" w14:textId="3AE696D1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07284795" w14:textId="4E8EA86B" w:rsidR="00231CA8" w:rsidRDefault="00231CA8" w:rsidP="00231CA8">
      <w:pPr>
        <w:pStyle w:val="Heading4"/>
        <w:shd w:val="clear" w:color="auto" w:fill="FFFFFF"/>
        <w:spacing w:before="0" w:beforeAutospacing="0"/>
        <w:rPr>
          <w:b w:val="0"/>
          <w:bCs w:val="0"/>
          <w:color w:val="212529"/>
        </w:rPr>
      </w:pPr>
      <w:r>
        <w:rPr>
          <w:b w:val="0"/>
          <w:bCs w:val="0"/>
          <w:color w:val="212529"/>
        </w:rPr>
        <w:t>Select * from TITLE where (WORKER_REF_ID % 2) = 1</w:t>
      </w:r>
      <w:r w:rsidR="00B155D3">
        <w:rPr>
          <w:b w:val="0"/>
          <w:bCs w:val="0"/>
          <w:color w:val="212529"/>
        </w:rPr>
        <w:t>;</w:t>
      </w:r>
    </w:p>
    <w:p w14:paraId="3B34B348" w14:textId="77777777" w:rsidR="00231CA8" w:rsidRPr="007A1BB7" w:rsidRDefault="00231CA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9E5862C" w14:textId="77777777" w:rsidR="005B1E38" w:rsidRPr="007A1BB7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535DD4D9" w14:textId="77777777" w:rsidR="00231CA8" w:rsidRDefault="00231CA8" w:rsidP="00231CA8">
      <w:pPr>
        <w:pStyle w:val="Heading4"/>
        <w:shd w:val="clear" w:color="auto" w:fill="FFFFFF"/>
        <w:spacing w:before="0" w:beforeAutospacing="0"/>
        <w:rPr>
          <w:b w:val="0"/>
          <w:bCs w:val="0"/>
          <w:color w:val="212529"/>
        </w:rPr>
      </w:pPr>
      <w:r>
        <w:rPr>
          <w:b w:val="0"/>
          <w:bCs w:val="0"/>
          <w:color w:val="212529"/>
        </w:rPr>
        <w:t>SELECT * INTO WORKERSCLONE FROM WORKERS;</w:t>
      </w:r>
    </w:p>
    <w:p w14:paraId="160D5BBD" w14:textId="77777777" w:rsidR="00842071" w:rsidRDefault="00842071"/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231CA8"/>
    <w:rsid w:val="005B1E38"/>
    <w:rsid w:val="00842071"/>
    <w:rsid w:val="00B15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A1028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9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2</Words>
  <Characters>189</Characters>
  <Application>Microsoft Office Word</Application>
  <DocSecurity>0</DocSecurity>
  <Lines>1</Lines>
  <Paragraphs>1</Paragraphs>
  <ScaleCrop>false</ScaleCrop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unjan Shingala</cp:lastModifiedBy>
  <cp:revision>4</cp:revision>
  <dcterms:created xsi:type="dcterms:W3CDTF">2021-03-26T13:46:00Z</dcterms:created>
  <dcterms:modified xsi:type="dcterms:W3CDTF">2021-12-20T18:01:00Z</dcterms:modified>
</cp:coreProperties>
</file>